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B2DE1" w14:textId="77777777" w:rsidR="00A443FB" w:rsidRDefault="00A443FB"/>
    <w:sectPr w:rsidR="00A443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MTI1MTU2NTA2MzJW0lEKTi0uzszPAykwrAUAQXk6tiwAAAA="/>
  </w:docVars>
  <w:rsids>
    <w:rsidRoot w:val="00A6627D"/>
    <w:rsid w:val="002B58B3"/>
    <w:rsid w:val="00A443FB"/>
    <w:rsid w:val="00A6627D"/>
    <w:rsid w:val="00D40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A46DF"/>
  <w15:chartTrackingRefBased/>
  <w15:docId w15:val="{64F9FF73-1DCF-45A6-AE0D-8B4F4812A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07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A">
    <w:name w:val="APA"/>
    <w:basedOn w:val="NoSpacing"/>
    <w:link w:val="APAChar"/>
    <w:qFormat/>
    <w:rsid w:val="002B58B3"/>
    <w:pPr>
      <w:spacing w:line="480" w:lineRule="auto"/>
    </w:pPr>
    <w:rPr>
      <w:rFonts w:ascii="Times New Roman" w:hAnsi="Times New Roman"/>
      <w:sz w:val="24"/>
    </w:rPr>
  </w:style>
  <w:style w:type="character" w:customStyle="1" w:styleId="APAChar">
    <w:name w:val="APA Char"/>
    <w:basedOn w:val="DefaultParagraphFont"/>
    <w:link w:val="APA"/>
    <w:rsid w:val="002B58B3"/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2B58B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iah Johnson</dc:creator>
  <cp:keywords/>
  <dc:description/>
  <cp:lastModifiedBy>Josiah Johnson</cp:lastModifiedBy>
  <cp:revision>1</cp:revision>
  <dcterms:created xsi:type="dcterms:W3CDTF">2023-04-04T00:42:00Z</dcterms:created>
  <dcterms:modified xsi:type="dcterms:W3CDTF">2023-04-04T00:43:00Z</dcterms:modified>
</cp:coreProperties>
</file>